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A6A75" w14:textId="77777777" w:rsidR="00532126" w:rsidRPr="005F5890" w:rsidRDefault="002B41BB" w:rsidP="00F93EB5">
      <w:pPr>
        <w:widowControl/>
        <w:spacing w:afterLines="50" w:after="156"/>
        <w:jc w:val="center"/>
        <w:rPr>
          <w:rFonts w:ascii="Times New Roman" w:eastAsia="宋体" w:hAnsi="Times New Roman" w:cs="Times New Roman"/>
          <w:b/>
          <w:color w:val="000000"/>
          <w:sz w:val="32"/>
        </w:rPr>
      </w:pPr>
      <w:r w:rsidRPr="005F5890">
        <w:rPr>
          <w:rFonts w:ascii="Times New Roman" w:eastAsia="宋体" w:hAnsi="Times New Roman" w:cs="Times New Roman"/>
          <w:b/>
          <w:color w:val="000000"/>
          <w:sz w:val="32"/>
        </w:rPr>
        <w:t>《</w:t>
      </w:r>
      <w:r w:rsidR="0085636A">
        <w:rPr>
          <w:rFonts w:ascii="Times New Roman" w:eastAsia="宋体" w:hAnsi="Times New Roman" w:cs="Times New Roman" w:hint="eastAsia"/>
          <w:b/>
          <w:color w:val="000000"/>
          <w:sz w:val="32"/>
        </w:rPr>
        <w:t>建筑科学与工程</w:t>
      </w:r>
      <w:r w:rsidRPr="005F5890">
        <w:rPr>
          <w:rFonts w:ascii="Times New Roman" w:eastAsia="宋体" w:hAnsi="Times New Roman" w:cs="Times New Roman"/>
          <w:b/>
          <w:color w:val="000000"/>
          <w:sz w:val="32"/>
        </w:rPr>
        <w:t>学报》青年编委</w:t>
      </w:r>
      <w:r w:rsidR="00247AC1">
        <w:rPr>
          <w:rFonts w:ascii="Times New Roman" w:eastAsia="宋体" w:hAnsi="Times New Roman" w:cs="Times New Roman" w:hint="eastAsia"/>
          <w:b/>
          <w:color w:val="000000"/>
          <w:sz w:val="32"/>
        </w:rPr>
        <w:t>申请</w:t>
      </w:r>
      <w:r w:rsidRPr="005F5890">
        <w:rPr>
          <w:rFonts w:ascii="Times New Roman" w:eastAsia="宋体" w:hAnsi="Times New Roman" w:cs="Times New Roman"/>
          <w:b/>
          <w:color w:val="000000"/>
          <w:sz w:val="32"/>
        </w:rPr>
        <w:t>表</w:t>
      </w:r>
    </w:p>
    <w:tbl>
      <w:tblPr>
        <w:tblW w:w="97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1413"/>
        <w:gridCol w:w="1370"/>
        <w:gridCol w:w="2235"/>
        <w:gridCol w:w="2171"/>
      </w:tblGrid>
      <w:tr w:rsidR="00D16529" w:rsidRPr="00317452" w14:paraId="309C62B1" w14:textId="77777777" w:rsidTr="000313D7">
        <w:trPr>
          <w:trHeight w:val="488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2E684" w14:textId="77777777" w:rsidR="00532126" w:rsidRPr="005F5890" w:rsidRDefault="002B41BB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姓</w:t>
            </w: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 xml:space="preserve">  </w:t>
            </w: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名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31E3" w14:textId="77777777" w:rsidR="00532126" w:rsidRPr="005F5890" w:rsidRDefault="005321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0CCCD" w14:textId="77777777" w:rsidR="00532126" w:rsidRPr="005F5890" w:rsidRDefault="002B41BB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性</w:t>
            </w: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 xml:space="preserve">  </w:t>
            </w: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别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8759" w14:textId="77777777" w:rsidR="00532126" w:rsidRPr="005F5890" w:rsidRDefault="005321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21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E47FC" w14:textId="77777777" w:rsidR="00532126" w:rsidRPr="005F5890" w:rsidRDefault="00247AC1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>
              <w:rPr>
                <w:rFonts w:hint="eastAsia"/>
              </w:rPr>
              <w:t>照片</w:t>
            </w:r>
          </w:p>
        </w:tc>
      </w:tr>
      <w:tr w:rsidR="00D16529" w:rsidRPr="00317452" w14:paraId="187BEE61" w14:textId="77777777" w:rsidTr="000313D7">
        <w:trPr>
          <w:trHeight w:val="470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2F976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出生年月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929EB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9CE33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E-mail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84C59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D9A9" w14:textId="77777777" w:rsidR="008E07B2" w:rsidRPr="005F5890" w:rsidRDefault="008E07B2" w:rsidP="008E07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16529" w:rsidRPr="00317452" w14:paraId="6276D6EA" w14:textId="77777777" w:rsidTr="000313D7">
        <w:trPr>
          <w:trHeight w:val="488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4CBBD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联系电话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8FCF5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D2109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微信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954E6" w14:textId="77777777" w:rsidR="008E07B2" w:rsidRPr="00217E3E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AD47E" w14:textId="77777777" w:rsidR="008E07B2" w:rsidRPr="005F5890" w:rsidRDefault="008E07B2" w:rsidP="008E07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16529" w:rsidRPr="00317452" w14:paraId="73E1BE9C" w14:textId="77777777" w:rsidTr="000313D7">
        <w:trPr>
          <w:trHeight w:val="470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FB37E" w14:textId="77777777" w:rsidR="008E07B2" w:rsidRPr="005F5890" w:rsidRDefault="00BF5DCA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D16529"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最高学位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58C24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E10BA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QQ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48CA1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3ED41" w14:textId="77777777" w:rsidR="008E07B2" w:rsidRPr="005F5890" w:rsidRDefault="008E07B2" w:rsidP="008E07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16529" w:rsidRPr="00317452" w14:paraId="5D723822" w14:textId="77777777" w:rsidTr="000313D7">
        <w:trPr>
          <w:trHeight w:val="488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A6B5F" w14:textId="77777777" w:rsidR="008E07B2" w:rsidRPr="005F5890" w:rsidRDefault="00BF5DCA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职称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5E95D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6640F" w14:textId="77777777" w:rsidR="008E07B2" w:rsidRPr="005F5890" w:rsidRDefault="00BF5DCA" w:rsidP="00BF5DC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职务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97409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535EA" w14:textId="77777777" w:rsidR="008E07B2" w:rsidRPr="005F5890" w:rsidRDefault="008E07B2" w:rsidP="008E07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E07B2" w:rsidRPr="00317452" w14:paraId="48680018" w14:textId="77777777" w:rsidTr="000313D7">
        <w:trPr>
          <w:trHeight w:val="470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0604C" w14:textId="77777777" w:rsidR="008E07B2" w:rsidRPr="005F5890" w:rsidRDefault="00D16529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工作</w:t>
            </w:r>
            <w:r w:rsidR="008E07B2"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单位</w:t>
            </w:r>
          </w:p>
        </w:tc>
        <w:tc>
          <w:tcPr>
            <w:tcW w:w="7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B0553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</w:tr>
      <w:tr w:rsidR="008E07B2" w:rsidRPr="00317452" w14:paraId="5B12B633" w14:textId="77777777" w:rsidTr="000313D7">
        <w:trPr>
          <w:trHeight w:val="488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87960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身份证号</w:t>
            </w:r>
          </w:p>
        </w:tc>
        <w:tc>
          <w:tcPr>
            <w:tcW w:w="7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53DDB" w14:textId="77777777" w:rsidR="008E07B2" w:rsidRPr="005F5890" w:rsidRDefault="008E07B2" w:rsidP="008E07B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</w:tr>
      <w:tr w:rsidR="008E07B2" w:rsidRPr="00317452" w14:paraId="7A6AD006" w14:textId="77777777" w:rsidTr="000313D7">
        <w:trPr>
          <w:cantSplit/>
          <w:trHeight w:val="1169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4B2D7" w14:textId="77777777" w:rsidR="00D16529" w:rsidRPr="00D16529" w:rsidRDefault="00D16529" w:rsidP="007B0665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主要教育经历与工作履历</w:t>
            </w:r>
          </w:p>
        </w:tc>
        <w:tc>
          <w:tcPr>
            <w:tcW w:w="7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DED06" w14:textId="630DDC40" w:rsidR="008E07B2" w:rsidRDefault="008E07B2" w:rsidP="000313D7">
            <w:pPr>
              <w:ind w:leftChars="250" w:left="525"/>
              <w:jc w:val="left"/>
              <w:rPr>
                <w:rFonts w:ascii="Times New Roman" w:eastAsia="宋体" w:hAnsi="Times New Roman" w:cs="Times New Roman"/>
                <w:color w:val="808080"/>
                <w:sz w:val="24"/>
              </w:rPr>
            </w:pPr>
          </w:p>
        </w:tc>
      </w:tr>
      <w:tr w:rsidR="008E07B2" w:rsidRPr="00317452" w14:paraId="432E882F" w14:textId="77777777" w:rsidTr="000313D7">
        <w:trPr>
          <w:cantSplit/>
          <w:trHeight w:val="973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7601" w14:textId="77777777" w:rsidR="00874A34" w:rsidRDefault="00D16529" w:rsidP="00D16529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主要研究领域</w:t>
            </w:r>
          </w:p>
        </w:tc>
        <w:tc>
          <w:tcPr>
            <w:tcW w:w="7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B0012" w14:textId="25C76F73" w:rsidR="008E07B2" w:rsidRPr="005F5890" w:rsidRDefault="008E07B2" w:rsidP="000313D7">
            <w:pPr>
              <w:ind w:leftChars="250" w:left="525"/>
              <w:jc w:val="left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</w:tr>
      <w:tr w:rsidR="00D16529" w:rsidRPr="00317452" w14:paraId="0B033638" w14:textId="77777777" w:rsidTr="000313D7">
        <w:trPr>
          <w:cantSplit/>
          <w:trHeight w:val="1125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3E26" w14:textId="77777777" w:rsidR="00D16529" w:rsidRDefault="00D16529" w:rsidP="00D16529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D16529"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近</w:t>
            </w:r>
            <w:r w:rsidRPr="00D16529">
              <w:rPr>
                <w:rFonts w:ascii="Times New Roman" w:eastAsia="宋体" w:hAnsi="Times New Roman" w:cs="Times New Roman"/>
                <w:color w:val="000000"/>
                <w:sz w:val="24"/>
              </w:rPr>
              <w:t>3</w:t>
            </w:r>
            <w:r w:rsidRPr="00D16529"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年主持的省部级</w:t>
            </w:r>
            <w:r w:rsidR="00874A34"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及</w:t>
            </w:r>
            <w:r w:rsidRPr="00D16529"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以上科研项目</w:t>
            </w:r>
          </w:p>
        </w:tc>
        <w:tc>
          <w:tcPr>
            <w:tcW w:w="7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C3827" w14:textId="1FA2F626" w:rsidR="00D16529" w:rsidRDefault="00D16529" w:rsidP="000313D7">
            <w:pPr>
              <w:ind w:leftChars="250" w:left="525"/>
              <w:jc w:val="left"/>
              <w:rPr>
                <w:rFonts w:ascii="Times New Roman" w:eastAsia="宋体" w:hAnsi="Times New Roman" w:cs="Times New Roman"/>
                <w:color w:val="808080"/>
                <w:szCs w:val="20"/>
              </w:rPr>
            </w:pPr>
          </w:p>
        </w:tc>
      </w:tr>
      <w:tr w:rsidR="000313D7" w:rsidRPr="00317452" w14:paraId="4CDB3F29" w14:textId="77777777" w:rsidTr="000313D7">
        <w:trPr>
          <w:cantSplit/>
          <w:trHeight w:val="1283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3B42D" w14:textId="77777777" w:rsidR="000313D7" w:rsidRPr="00D16529" w:rsidRDefault="000313D7" w:rsidP="00D16529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近</w:t>
            </w:r>
            <w:r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5</w:t>
            </w:r>
            <w:r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年以第一作者或通讯作者在高水平期刊发表论文</w:t>
            </w:r>
          </w:p>
        </w:tc>
        <w:tc>
          <w:tcPr>
            <w:tcW w:w="7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3CDCE" w14:textId="49C9C6E0" w:rsidR="000313D7" w:rsidRDefault="000313D7" w:rsidP="000313D7">
            <w:pPr>
              <w:ind w:leftChars="250" w:left="525"/>
              <w:jc w:val="left"/>
              <w:rPr>
                <w:rFonts w:ascii="Times New Roman" w:eastAsia="宋体" w:hAnsi="Times New Roman" w:cs="Times New Roman"/>
                <w:color w:val="808080"/>
                <w:szCs w:val="20"/>
              </w:rPr>
            </w:pPr>
          </w:p>
        </w:tc>
      </w:tr>
      <w:tr w:rsidR="00D16529" w:rsidRPr="00317452" w14:paraId="7483C079" w14:textId="77777777" w:rsidTr="000313D7">
        <w:trPr>
          <w:cantSplit/>
          <w:trHeight w:val="1951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F43E" w14:textId="77777777" w:rsidR="00D16529" w:rsidRPr="00D16529" w:rsidRDefault="00D16529" w:rsidP="00D16529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D16529"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>是否有其他学术期刊编委经历？如有，请注明期刊名称</w:t>
            </w:r>
          </w:p>
        </w:tc>
        <w:tc>
          <w:tcPr>
            <w:tcW w:w="7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0BB06" w14:textId="77777777" w:rsidR="00D16529" w:rsidRPr="005F5890" w:rsidRDefault="00D16529" w:rsidP="008E07B2">
            <w:pPr>
              <w:ind w:leftChars="250" w:left="525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</w:tr>
      <w:tr w:rsidR="008E07B2" w:rsidRPr="00317452" w14:paraId="0451FB0A" w14:textId="77777777" w:rsidTr="00F93EB5">
        <w:trPr>
          <w:cantSplit/>
          <w:trHeight w:val="2"/>
          <w:jc w:val="center"/>
        </w:trPr>
        <w:tc>
          <w:tcPr>
            <w:tcW w:w="97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E65A" w14:textId="77777777" w:rsidR="008E07B2" w:rsidRPr="005F5890" w:rsidRDefault="008E07B2" w:rsidP="00F93EB5">
            <w:pPr>
              <w:wordWrap w:val="0"/>
              <w:spacing w:line="360" w:lineRule="auto"/>
              <w:ind w:right="1440"/>
              <w:jc w:val="right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本人承诺以上情况真实无误，如有虚假，本人愿意承担一切后果。</w:t>
            </w:r>
          </w:p>
          <w:p w14:paraId="15410967" w14:textId="77777777" w:rsidR="008E07B2" w:rsidRPr="005F5890" w:rsidRDefault="008E07B2" w:rsidP="008E07B2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  <w:p w14:paraId="7B126DE2" w14:textId="77777777" w:rsidR="008E07B2" w:rsidRDefault="008E07B2" w:rsidP="00F93EB5">
            <w:pPr>
              <w:spacing w:line="360" w:lineRule="auto"/>
              <w:ind w:firstLineChars="2400" w:firstLine="5760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本人签字（签章）：</w:t>
            </w:r>
            <w:r>
              <w:rPr>
                <w:rFonts w:ascii="Times New Roman" w:eastAsia="宋体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24"/>
              </w:rPr>
              <w:t xml:space="preserve">   </w:t>
            </w:r>
          </w:p>
          <w:p w14:paraId="0D0E8385" w14:textId="77777777" w:rsidR="008E07B2" w:rsidRPr="005F5890" w:rsidRDefault="008E07B2" w:rsidP="008E07B2">
            <w:pPr>
              <w:spacing w:line="360" w:lineRule="auto"/>
              <w:jc w:val="right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年</w:t>
            </w:r>
            <w:r>
              <w:rPr>
                <w:rFonts w:ascii="Times New Roman" w:eastAsia="宋体" w:hAnsi="Times New Roman" w:cs="Times New Roman"/>
                <w:color w:val="000000"/>
                <w:sz w:val="24"/>
              </w:rPr>
              <w:t xml:space="preserve">   </w:t>
            </w: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月</w:t>
            </w:r>
            <w:r>
              <w:rPr>
                <w:rFonts w:ascii="Times New Roman" w:eastAsia="宋体" w:hAnsi="Times New Roman" w:cs="Times New Roman"/>
                <w:color w:val="000000"/>
                <w:sz w:val="24"/>
              </w:rPr>
              <w:t xml:space="preserve">   </w:t>
            </w:r>
            <w:r w:rsidRPr="005F5890">
              <w:rPr>
                <w:rFonts w:ascii="Times New Roman" w:eastAsia="宋体" w:hAnsi="Times New Roman" w:cs="Times New Roman"/>
                <w:color w:val="000000"/>
                <w:sz w:val="24"/>
              </w:rPr>
              <w:t>日</w:t>
            </w:r>
          </w:p>
          <w:p w14:paraId="00D84815" w14:textId="77777777" w:rsidR="008E07B2" w:rsidRPr="005F5890" w:rsidRDefault="008E07B2" w:rsidP="008E07B2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</w:p>
        </w:tc>
      </w:tr>
    </w:tbl>
    <w:p w14:paraId="581864F5" w14:textId="77777777" w:rsidR="00532126" w:rsidRPr="005F5890" w:rsidRDefault="002B41BB">
      <w:pPr>
        <w:spacing w:line="312" w:lineRule="auto"/>
        <w:rPr>
          <w:rFonts w:ascii="Times New Roman" w:eastAsia="宋体" w:hAnsi="Times New Roman" w:cs="Times New Roman"/>
          <w:color w:val="000000"/>
        </w:rPr>
      </w:pPr>
      <w:r w:rsidRPr="005F5890">
        <w:rPr>
          <w:rFonts w:ascii="Times New Roman" w:eastAsia="宋体" w:hAnsi="Times New Roman" w:cs="Times New Roman"/>
          <w:color w:val="000000"/>
          <w:sz w:val="24"/>
        </w:rPr>
        <w:t>（</w:t>
      </w:r>
      <w:r w:rsidR="003F24D0" w:rsidRPr="003F24D0">
        <w:rPr>
          <w:rFonts w:ascii="Times New Roman" w:eastAsia="宋体" w:hAnsi="Times New Roman" w:cs="Times New Roman"/>
          <w:color w:val="000000"/>
          <w:sz w:val="24"/>
        </w:rPr>
        <w:t>请将签字扫描版</w:t>
      </w:r>
      <w:r w:rsidR="000313D7">
        <w:rPr>
          <w:rFonts w:ascii="Times New Roman" w:eastAsia="宋体" w:hAnsi="Times New Roman" w:cs="Times New Roman" w:hint="eastAsia"/>
          <w:color w:val="000000"/>
          <w:sz w:val="24"/>
        </w:rPr>
        <w:t>上传至问卷</w:t>
      </w:r>
      <w:r w:rsidR="003F24D0">
        <w:rPr>
          <w:rFonts w:hint="eastAsia"/>
          <w:b/>
        </w:rPr>
        <w:t>，</w:t>
      </w:r>
      <w:r w:rsidRPr="005F5890">
        <w:rPr>
          <w:rFonts w:ascii="Times New Roman" w:eastAsia="宋体" w:hAnsi="Times New Roman" w:cs="Times New Roman"/>
          <w:color w:val="000000"/>
          <w:sz w:val="24"/>
        </w:rPr>
        <w:t>如</w:t>
      </w:r>
      <w:r w:rsidR="003F24D0">
        <w:rPr>
          <w:rFonts w:ascii="Times New Roman" w:eastAsia="宋体" w:hAnsi="Times New Roman" w:cs="Times New Roman" w:hint="eastAsia"/>
          <w:color w:val="000000"/>
          <w:sz w:val="24"/>
        </w:rPr>
        <w:t>版面</w:t>
      </w:r>
      <w:r w:rsidRPr="005F5890">
        <w:rPr>
          <w:rFonts w:ascii="Times New Roman" w:eastAsia="宋体" w:hAnsi="Times New Roman" w:cs="Times New Roman"/>
          <w:color w:val="000000"/>
          <w:sz w:val="24"/>
        </w:rPr>
        <w:t>不够，可另加页）</w:t>
      </w:r>
    </w:p>
    <w:sectPr w:rsidR="00532126" w:rsidRPr="005F5890" w:rsidSect="00D16529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D42743" w14:textId="77777777" w:rsidR="002134AA" w:rsidRDefault="002134AA" w:rsidP="00247AC1">
      <w:pPr>
        <w:rPr>
          <w:rFonts w:hint="eastAsia"/>
        </w:rPr>
      </w:pPr>
      <w:r>
        <w:separator/>
      </w:r>
    </w:p>
  </w:endnote>
  <w:endnote w:type="continuationSeparator" w:id="0">
    <w:p w14:paraId="1CD454D7" w14:textId="77777777" w:rsidR="002134AA" w:rsidRDefault="002134AA" w:rsidP="00247AC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60BF0" w14:textId="77777777" w:rsidR="002134AA" w:rsidRDefault="002134AA" w:rsidP="00247AC1">
      <w:pPr>
        <w:rPr>
          <w:rFonts w:hint="eastAsia"/>
        </w:rPr>
      </w:pPr>
      <w:r>
        <w:separator/>
      </w:r>
    </w:p>
  </w:footnote>
  <w:footnote w:type="continuationSeparator" w:id="0">
    <w:p w14:paraId="026B9369" w14:textId="77777777" w:rsidR="002134AA" w:rsidRDefault="002134AA" w:rsidP="00247AC1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tDCyMDE1tzAwNrZU0lEKTi0uzszPAykwrAUAe2cTDiwAAAA="/>
  </w:docVars>
  <w:rsids>
    <w:rsidRoot w:val="00532126"/>
    <w:rsid w:val="000146D4"/>
    <w:rsid w:val="000313D7"/>
    <w:rsid w:val="00142387"/>
    <w:rsid w:val="00206905"/>
    <w:rsid w:val="002134AA"/>
    <w:rsid w:val="00217E3E"/>
    <w:rsid w:val="0023089A"/>
    <w:rsid w:val="00247AC1"/>
    <w:rsid w:val="00251DFA"/>
    <w:rsid w:val="002B41BB"/>
    <w:rsid w:val="002D58B6"/>
    <w:rsid w:val="002E75A9"/>
    <w:rsid w:val="00317452"/>
    <w:rsid w:val="0035327B"/>
    <w:rsid w:val="003F24D0"/>
    <w:rsid w:val="004A1359"/>
    <w:rsid w:val="004A32A6"/>
    <w:rsid w:val="004F6693"/>
    <w:rsid w:val="00512193"/>
    <w:rsid w:val="0051526C"/>
    <w:rsid w:val="00532126"/>
    <w:rsid w:val="005628C1"/>
    <w:rsid w:val="005F4F71"/>
    <w:rsid w:val="005F5890"/>
    <w:rsid w:val="005F7BFA"/>
    <w:rsid w:val="006266B5"/>
    <w:rsid w:val="006C571A"/>
    <w:rsid w:val="00731F9D"/>
    <w:rsid w:val="007A2F35"/>
    <w:rsid w:val="007B0665"/>
    <w:rsid w:val="0085636A"/>
    <w:rsid w:val="00874A34"/>
    <w:rsid w:val="008A7736"/>
    <w:rsid w:val="008C4C29"/>
    <w:rsid w:val="008D2607"/>
    <w:rsid w:val="008E07B2"/>
    <w:rsid w:val="009003BD"/>
    <w:rsid w:val="00BA0A15"/>
    <w:rsid w:val="00BA70D3"/>
    <w:rsid w:val="00BF5DCA"/>
    <w:rsid w:val="00C96E47"/>
    <w:rsid w:val="00D16529"/>
    <w:rsid w:val="00DB129D"/>
    <w:rsid w:val="00DE6CBC"/>
    <w:rsid w:val="00E53BC4"/>
    <w:rsid w:val="00F33C55"/>
    <w:rsid w:val="00F93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1E855A"/>
  <w15:docId w15:val="{7487FCCE-D592-4590-8AE9-41B18999C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等线" w:eastAsia="等线" w:hAnsi="等线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  <w:bCs/>
    </w:rPr>
  </w:style>
  <w:style w:type="paragraph" w:styleId="a4">
    <w:name w:val="header"/>
    <w:basedOn w:val="a"/>
    <w:link w:val="a5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Pr>
      <w:sz w:val="18"/>
      <w:szCs w:val="18"/>
    </w:rPr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Pr>
      <w:sz w:val="18"/>
      <w:szCs w:val="18"/>
    </w:rPr>
  </w:style>
  <w:style w:type="paragraph" w:styleId="a8">
    <w:name w:val="Balloon Text"/>
    <w:basedOn w:val="a"/>
    <w:link w:val="a9"/>
    <w:uiPriority w:val="99"/>
    <w:rPr>
      <w:sz w:val="18"/>
      <w:szCs w:val="18"/>
    </w:rPr>
  </w:style>
  <w:style w:type="character" w:customStyle="1" w:styleId="a9">
    <w:name w:val="批注框文本 字符"/>
    <w:link w:val="a8"/>
    <w:uiPriority w:val="99"/>
    <w:rPr>
      <w:sz w:val="18"/>
      <w:szCs w:val="18"/>
    </w:rPr>
  </w:style>
  <w:style w:type="character" w:styleId="aa">
    <w:name w:val="Hyperlink"/>
    <w:uiPriority w:val="99"/>
    <w:unhideWhenUsed/>
    <w:rsid w:val="003F24D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144</Characters>
  <Application>Microsoft Office Word</Application>
  <DocSecurity>0</DocSecurity>
  <Lines>20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建筑科学与工程学报</dc:creator>
  <cp:keywords/>
  <cp:lastModifiedBy>晓冬 张</cp:lastModifiedBy>
  <cp:revision>3</cp:revision>
  <dcterms:created xsi:type="dcterms:W3CDTF">2026-01-23T01:58:00Z</dcterms:created>
  <dcterms:modified xsi:type="dcterms:W3CDTF">2026-01-23T01:59:00Z</dcterms:modified>
</cp:coreProperties>
</file>